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F0B10" w14:textId="67C7ADF0" w:rsidR="00DB2E30" w:rsidRDefault="007A39FD">
      <w:r>
        <w:rPr>
          <w:noProof/>
        </w:rPr>
        <w:drawing>
          <wp:inline distT="0" distB="0" distL="0" distR="0" wp14:anchorId="1B0F3662" wp14:editId="03390E39">
            <wp:extent cx="4724400" cy="3954664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4524" cy="3963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8CA3E" w14:textId="06846303" w:rsidR="007A39FD" w:rsidRDefault="007A39FD">
      <w:r>
        <w:rPr>
          <w:noProof/>
        </w:rPr>
        <w:drawing>
          <wp:inline distT="0" distB="0" distL="0" distR="0" wp14:anchorId="705D2D59" wp14:editId="16111702">
            <wp:extent cx="4714875" cy="38318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4728" cy="383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70EE2" w14:textId="04B1C72A" w:rsidR="00262D22" w:rsidRDefault="00262D22">
      <w:r>
        <w:lastRenderedPageBreak/>
        <w:t>PMR:</w:t>
      </w:r>
      <w:r w:rsidR="00650577">
        <w:t xml:space="preserve"> This assignment was really easy since it was basically just adding onto the previous assignment. I didn’t have to really change anything and I just added a few things to make the program look nicer and run efficiently. I enjoyed this assignment. </w:t>
      </w:r>
      <w:bookmarkStart w:id="0" w:name="_GoBack"/>
      <w:bookmarkEnd w:id="0"/>
    </w:p>
    <w:p w14:paraId="3C4C9D22" w14:textId="77777777" w:rsidR="00262D22" w:rsidRDefault="00262D22"/>
    <w:p w14:paraId="18444CCC" w14:textId="77777777" w:rsidR="007A39FD" w:rsidRDefault="007A39FD" w:rsidP="007A39FD">
      <w:r>
        <w:t>/**</w:t>
      </w:r>
    </w:p>
    <w:p w14:paraId="0F42F8F7" w14:textId="77777777" w:rsidR="007A39FD" w:rsidRDefault="007A39FD" w:rsidP="007A39FD">
      <w:r>
        <w:t xml:space="preserve"> * Movie Interface</w:t>
      </w:r>
    </w:p>
    <w:p w14:paraId="1755E0D1" w14:textId="77777777" w:rsidR="007A39FD" w:rsidRDefault="007A39FD" w:rsidP="007A39FD">
      <w:r>
        <w:t xml:space="preserve"> * </w:t>
      </w:r>
    </w:p>
    <w:p w14:paraId="549E7789" w14:textId="77777777" w:rsidR="007A39FD" w:rsidRDefault="007A39FD" w:rsidP="007A39FD">
      <w:r>
        <w:t xml:space="preserve"> * @author Anika Jallipalli</w:t>
      </w:r>
    </w:p>
    <w:p w14:paraId="5E5C92CB" w14:textId="77777777" w:rsidR="007A39FD" w:rsidRDefault="007A39FD" w:rsidP="007A39FD">
      <w:r>
        <w:t xml:space="preserve"> * @version 4/11/2020 </w:t>
      </w:r>
    </w:p>
    <w:p w14:paraId="20784F4A" w14:textId="77777777" w:rsidR="007A39FD" w:rsidRDefault="007A39FD" w:rsidP="007A39FD">
      <w:r>
        <w:t xml:space="preserve"> */</w:t>
      </w:r>
    </w:p>
    <w:p w14:paraId="42867FAE" w14:textId="77777777" w:rsidR="007A39FD" w:rsidRDefault="007A39FD" w:rsidP="007A39FD">
      <w:r>
        <w:t>public class Movie3</w:t>
      </w:r>
    </w:p>
    <w:p w14:paraId="3CDD2016" w14:textId="77777777" w:rsidR="007A39FD" w:rsidRDefault="007A39FD" w:rsidP="007A39FD">
      <w:r>
        <w:t>{</w:t>
      </w:r>
    </w:p>
    <w:p w14:paraId="0A24B8B9" w14:textId="77777777" w:rsidR="007A39FD" w:rsidRDefault="007A39FD" w:rsidP="007A39FD">
      <w:r>
        <w:t xml:space="preserve">    private String title;</w:t>
      </w:r>
    </w:p>
    <w:p w14:paraId="3DCF44AF" w14:textId="77777777" w:rsidR="007A39FD" w:rsidRDefault="007A39FD" w:rsidP="007A39FD">
      <w:r>
        <w:t xml:space="preserve">    private int year;</w:t>
      </w:r>
    </w:p>
    <w:p w14:paraId="538ABF3F" w14:textId="77777777" w:rsidR="007A39FD" w:rsidRDefault="007A39FD" w:rsidP="007A39FD">
      <w:r>
        <w:t xml:space="preserve">    private String studio;</w:t>
      </w:r>
    </w:p>
    <w:p w14:paraId="0CD7AD48" w14:textId="77777777" w:rsidR="007A39FD" w:rsidRDefault="007A39FD" w:rsidP="007A39FD">
      <w:r>
        <w:t xml:space="preserve">    public Movie3(String title, int year, String studio)</w:t>
      </w:r>
    </w:p>
    <w:p w14:paraId="491F4B05" w14:textId="77777777" w:rsidR="007A39FD" w:rsidRDefault="007A39FD" w:rsidP="007A39FD">
      <w:r>
        <w:t xml:space="preserve">    {</w:t>
      </w:r>
    </w:p>
    <w:p w14:paraId="508DCA91" w14:textId="77777777" w:rsidR="007A39FD" w:rsidRDefault="007A39FD" w:rsidP="007A39FD">
      <w:r>
        <w:t xml:space="preserve">        </w:t>
      </w:r>
      <w:proofErr w:type="spellStart"/>
      <w:r>
        <w:t>this.title</w:t>
      </w:r>
      <w:proofErr w:type="spellEnd"/>
      <w:r>
        <w:t xml:space="preserve"> = title;</w:t>
      </w:r>
    </w:p>
    <w:p w14:paraId="6AA10F04" w14:textId="77777777" w:rsidR="007A39FD" w:rsidRDefault="007A39FD" w:rsidP="007A39FD">
      <w:r>
        <w:t xml:space="preserve">        </w:t>
      </w:r>
      <w:proofErr w:type="spellStart"/>
      <w:r>
        <w:t>this.year</w:t>
      </w:r>
      <w:proofErr w:type="spellEnd"/>
      <w:r>
        <w:t xml:space="preserve"> = year;</w:t>
      </w:r>
    </w:p>
    <w:p w14:paraId="3FC9ED56" w14:textId="77777777" w:rsidR="007A39FD" w:rsidRDefault="007A39FD" w:rsidP="007A39FD">
      <w:r>
        <w:t xml:space="preserve">        </w:t>
      </w:r>
      <w:proofErr w:type="spellStart"/>
      <w:r>
        <w:t>this.studio</w:t>
      </w:r>
      <w:proofErr w:type="spellEnd"/>
      <w:r>
        <w:t xml:space="preserve"> = studio;</w:t>
      </w:r>
    </w:p>
    <w:p w14:paraId="40A2D0C3" w14:textId="77777777" w:rsidR="007A39FD" w:rsidRDefault="007A39FD" w:rsidP="007A39FD">
      <w:r>
        <w:t xml:space="preserve">    }</w:t>
      </w:r>
    </w:p>
    <w:p w14:paraId="412F9E7C" w14:textId="77777777" w:rsidR="007A39FD" w:rsidRDefault="007A39FD" w:rsidP="007A39FD">
      <w:r>
        <w:t xml:space="preserve">    public String </w:t>
      </w:r>
      <w:proofErr w:type="spellStart"/>
      <w:r>
        <w:t>toString</w:t>
      </w:r>
      <w:proofErr w:type="spellEnd"/>
      <w:r>
        <w:t>()</w:t>
      </w:r>
    </w:p>
    <w:p w14:paraId="5ADFC620" w14:textId="77777777" w:rsidR="007A39FD" w:rsidRDefault="007A39FD" w:rsidP="007A39FD">
      <w:r>
        <w:t xml:space="preserve">    {</w:t>
      </w:r>
    </w:p>
    <w:p w14:paraId="55C0939D" w14:textId="77777777" w:rsidR="007A39FD" w:rsidRDefault="007A39FD" w:rsidP="007A39FD">
      <w:r>
        <w:lastRenderedPageBreak/>
        <w:t xml:space="preserve">        String </w:t>
      </w:r>
      <w:proofErr w:type="spellStart"/>
      <w:r>
        <w:t>string</w:t>
      </w:r>
      <w:proofErr w:type="spellEnd"/>
      <w:r>
        <w:t xml:space="preserve"> = title + ", " + year + ", " + studio;</w:t>
      </w:r>
    </w:p>
    <w:p w14:paraId="57EBCDA4" w14:textId="77777777" w:rsidR="007A39FD" w:rsidRDefault="007A39FD" w:rsidP="007A39FD">
      <w:r>
        <w:t xml:space="preserve">        return string;</w:t>
      </w:r>
    </w:p>
    <w:p w14:paraId="0C3D0418" w14:textId="77777777" w:rsidR="007A39FD" w:rsidRDefault="007A39FD" w:rsidP="007A39FD">
      <w:r>
        <w:t xml:space="preserve">    }</w:t>
      </w:r>
    </w:p>
    <w:p w14:paraId="1BD2B555" w14:textId="77777777" w:rsidR="007A39FD" w:rsidRDefault="007A39FD" w:rsidP="007A39FD">
      <w:r>
        <w:t xml:space="preserve">    public String </w:t>
      </w:r>
      <w:proofErr w:type="spellStart"/>
      <w:r>
        <w:t>getTitle</w:t>
      </w:r>
      <w:proofErr w:type="spellEnd"/>
      <w:r>
        <w:t>()</w:t>
      </w:r>
    </w:p>
    <w:p w14:paraId="7D834296" w14:textId="77777777" w:rsidR="007A39FD" w:rsidRDefault="007A39FD" w:rsidP="007A39FD">
      <w:r>
        <w:t xml:space="preserve">    {</w:t>
      </w:r>
    </w:p>
    <w:p w14:paraId="2F9E63FD" w14:textId="77777777" w:rsidR="007A39FD" w:rsidRDefault="007A39FD" w:rsidP="007A39FD">
      <w:r>
        <w:t xml:space="preserve">        return title;</w:t>
      </w:r>
    </w:p>
    <w:p w14:paraId="6A6E9F2C" w14:textId="77777777" w:rsidR="007A39FD" w:rsidRDefault="007A39FD" w:rsidP="007A39FD">
      <w:r>
        <w:t xml:space="preserve">    }</w:t>
      </w:r>
    </w:p>
    <w:p w14:paraId="30DD5904" w14:textId="77777777" w:rsidR="007A39FD" w:rsidRDefault="007A39FD" w:rsidP="007A39FD">
      <w:r>
        <w:t xml:space="preserve">    public int </w:t>
      </w:r>
      <w:proofErr w:type="spellStart"/>
      <w:r>
        <w:t>getYear</w:t>
      </w:r>
      <w:proofErr w:type="spellEnd"/>
      <w:r>
        <w:t>()</w:t>
      </w:r>
    </w:p>
    <w:p w14:paraId="36ACB5DC" w14:textId="77777777" w:rsidR="007A39FD" w:rsidRDefault="007A39FD" w:rsidP="007A39FD">
      <w:r>
        <w:t xml:space="preserve">    {</w:t>
      </w:r>
    </w:p>
    <w:p w14:paraId="1AC996BC" w14:textId="77777777" w:rsidR="007A39FD" w:rsidRDefault="007A39FD" w:rsidP="007A39FD">
      <w:r>
        <w:t xml:space="preserve">        return year;</w:t>
      </w:r>
    </w:p>
    <w:p w14:paraId="42A86DA8" w14:textId="77777777" w:rsidR="007A39FD" w:rsidRDefault="007A39FD" w:rsidP="007A39FD">
      <w:r>
        <w:t xml:space="preserve">    }</w:t>
      </w:r>
    </w:p>
    <w:p w14:paraId="5283AB2F" w14:textId="77777777" w:rsidR="007A39FD" w:rsidRDefault="007A39FD" w:rsidP="007A39FD">
      <w:r>
        <w:t xml:space="preserve">    public String </w:t>
      </w:r>
      <w:proofErr w:type="spellStart"/>
      <w:r>
        <w:t>getStudio</w:t>
      </w:r>
      <w:proofErr w:type="spellEnd"/>
      <w:r>
        <w:t>()</w:t>
      </w:r>
    </w:p>
    <w:p w14:paraId="204B0C28" w14:textId="77777777" w:rsidR="007A39FD" w:rsidRDefault="007A39FD" w:rsidP="007A39FD">
      <w:r>
        <w:t xml:space="preserve">    {</w:t>
      </w:r>
    </w:p>
    <w:p w14:paraId="7A1E2B73" w14:textId="77777777" w:rsidR="007A39FD" w:rsidRDefault="007A39FD" w:rsidP="007A39FD">
      <w:r>
        <w:t xml:space="preserve">        return studio;</w:t>
      </w:r>
    </w:p>
    <w:p w14:paraId="7275E192" w14:textId="77777777" w:rsidR="007A39FD" w:rsidRDefault="007A39FD" w:rsidP="007A39FD">
      <w:r>
        <w:t xml:space="preserve">    }</w:t>
      </w:r>
    </w:p>
    <w:p w14:paraId="2F5B958D" w14:textId="77777777" w:rsidR="007A39FD" w:rsidRDefault="007A39FD" w:rsidP="007A39FD">
      <w:r>
        <w:t xml:space="preserve">    public void </w:t>
      </w:r>
      <w:proofErr w:type="spellStart"/>
      <w:r>
        <w:t>setStudio</w:t>
      </w:r>
      <w:proofErr w:type="spellEnd"/>
      <w:r>
        <w:t>(String a)</w:t>
      </w:r>
    </w:p>
    <w:p w14:paraId="67851145" w14:textId="77777777" w:rsidR="007A39FD" w:rsidRDefault="007A39FD" w:rsidP="007A39FD">
      <w:r>
        <w:t xml:space="preserve">    {</w:t>
      </w:r>
    </w:p>
    <w:p w14:paraId="76F4761B" w14:textId="77777777" w:rsidR="007A39FD" w:rsidRDefault="007A39FD" w:rsidP="007A39FD">
      <w:r>
        <w:t xml:space="preserve">        studio = a;</w:t>
      </w:r>
    </w:p>
    <w:p w14:paraId="1B63D52F" w14:textId="77777777" w:rsidR="007A39FD" w:rsidRDefault="007A39FD" w:rsidP="007A39FD">
      <w:r>
        <w:t xml:space="preserve">    }</w:t>
      </w:r>
    </w:p>
    <w:p w14:paraId="184AD380" w14:textId="01D46280" w:rsidR="007A39FD" w:rsidRDefault="007A39FD" w:rsidP="007A39FD">
      <w:r>
        <w:t>}</w:t>
      </w:r>
    </w:p>
    <w:p w14:paraId="4BD3772E" w14:textId="0A8FFFC6" w:rsidR="007A39FD" w:rsidRDefault="007A39FD" w:rsidP="007A39FD"/>
    <w:p w14:paraId="3B93E504" w14:textId="77777777" w:rsidR="007A39FD" w:rsidRDefault="007A39FD" w:rsidP="007A39FD">
      <w:r>
        <w:t>/**</w:t>
      </w:r>
    </w:p>
    <w:p w14:paraId="33C5A258" w14:textId="77777777" w:rsidR="007A39FD" w:rsidRDefault="007A39FD" w:rsidP="007A39FD">
      <w:r>
        <w:t xml:space="preserve"> * run the program</w:t>
      </w:r>
    </w:p>
    <w:p w14:paraId="3FF1E648" w14:textId="77777777" w:rsidR="007A39FD" w:rsidRDefault="007A39FD" w:rsidP="007A39FD">
      <w:r>
        <w:lastRenderedPageBreak/>
        <w:t xml:space="preserve"> * </w:t>
      </w:r>
    </w:p>
    <w:p w14:paraId="3E1C299B" w14:textId="77777777" w:rsidR="007A39FD" w:rsidRDefault="007A39FD" w:rsidP="007A39FD">
      <w:r>
        <w:t xml:space="preserve"> * @author Anika Jallipalli</w:t>
      </w:r>
    </w:p>
    <w:p w14:paraId="5974E3CB" w14:textId="77777777" w:rsidR="007A39FD" w:rsidRDefault="007A39FD" w:rsidP="007A39FD">
      <w:r>
        <w:t xml:space="preserve"> * @version 4/11/2020</w:t>
      </w:r>
    </w:p>
    <w:p w14:paraId="7453BD55" w14:textId="77777777" w:rsidR="007A39FD" w:rsidRDefault="007A39FD" w:rsidP="007A39FD">
      <w:r>
        <w:t xml:space="preserve"> */</w:t>
      </w:r>
    </w:p>
    <w:p w14:paraId="4B9356DF" w14:textId="77777777" w:rsidR="007A39FD" w:rsidRDefault="007A39FD" w:rsidP="007A39FD">
      <w:r>
        <w:t xml:space="preserve">import </w:t>
      </w:r>
      <w:proofErr w:type="spellStart"/>
      <w:r>
        <w:t>java.lang</w:t>
      </w:r>
      <w:proofErr w:type="spellEnd"/>
      <w:r>
        <w:t>.*;</w:t>
      </w:r>
    </w:p>
    <w:p w14:paraId="6E787F8D" w14:textId="77777777" w:rsidR="007A39FD" w:rsidRDefault="007A39FD" w:rsidP="007A39FD">
      <w:r>
        <w:t>public class TestMovie3</w:t>
      </w:r>
    </w:p>
    <w:p w14:paraId="1FC23C8F" w14:textId="77777777" w:rsidR="007A39FD" w:rsidRDefault="007A39FD" w:rsidP="007A39FD">
      <w:r>
        <w:t>{</w:t>
      </w:r>
    </w:p>
    <w:p w14:paraId="799A08FF" w14:textId="77777777" w:rsidR="007A39FD" w:rsidRDefault="007A39FD" w:rsidP="007A39FD">
      <w:r>
        <w:t xml:space="preserve">    public static void main(String[] </w:t>
      </w:r>
      <w:proofErr w:type="spellStart"/>
      <w:r>
        <w:t>args</w:t>
      </w:r>
      <w:proofErr w:type="spellEnd"/>
      <w:r>
        <w:t>)</w:t>
      </w:r>
    </w:p>
    <w:p w14:paraId="255810AE" w14:textId="77777777" w:rsidR="007A39FD" w:rsidRDefault="007A39FD" w:rsidP="007A39FD">
      <w:r>
        <w:t xml:space="preserve">    {</w:t>
      </w:r>
    </w:p>
    <w:p w14:paraId="3E84A85F" w14:textId="77777777" w:rsidR="007A39FD" w:rsidRDefault="007A39FD" w:rsidP="007A39FD">
      <w:r>
        <w:t xml:space="preserve">        Movie3 </w:t>
      </w:r>
      <w:proofErr w:type="spellStart"/>
      <w:r>
        <w:t>muppets</w:t>
      </w:r>
      <w:proofErr w:type="spellEnd"/>
      <w:r>
        <w:t xml:space="preserve"> = new Movie3("The Muppets Take Mahattan",2001,"Columbia Tristar");</w:t>
      </w:r>
    </w:p>
    <w:p w14:paraId="023C1118" w14:textId="77777777" w:rsidR="007A39FD" w:rsidRDefault="007A39FD" w:rsidP="007A39FD">
      <w:r>
        <w:t xml:space="preserve">        Movie3 </w:t>
      </w:r>
      <w:proofErr w:type="spellStart"/>
      <w:r>
        <w:t>mulan</w:t>
      </w:r>
      <w:proofErr w:type="spellEnd"/>
      <w:r>
        <w:t xml:space="preserve"> = new Movie3("Mulan Special Edition",2004,"Disney");</w:t>
      </w:r>
    </w:p>
    <w:p w14:paraId="55686B42" w14:textId="77777777" w:rsidR="007A39FD" w:rsidRDefault="007A39FD" w:rsidP="007A39FD">
      <w:r>
        <w:t xml:space="preserve">        Movie3 </w:t>
      </w:r>
      <w:proofErr w:type="spellStart"/>
      <w:r>
        <w:t>shrek</w:t>
      </w:r>
      <w:proofErr w:type="spellEnd"/>
      <w:r>
        <w:t xml:space="preserve"> = new Movie3("Shrek 2",2004,"Dreamworks");</w:t>
      </w:r>
    </w:p>
    <w:p w14:paraId="21E79CE5" w14:textId="77777777" w:rsidR="007A39FD" w:rsidRDefault="007A39FD" w:rsidP="007A39FD">
      <w:r>
        <w:t xml:space="preserve">        Movie3 </w:t>
      </w:r>
      <w:proofErr w:type="spellStart"/>
      <w:r>
        <w:t>incredibles</w:t>
      </w:r>
      <w:proofErr w:type="spellEnd"/>
      <w:r>
        <w:t xml:space="preserve"> = new Movie3("The Incredibles",2004,"Pixar");</w:t>
      </w:r>
    </w:p>
    <w:p w14:paraId="4D7AC679" w14:textId="77777777" w:rsidR="007A39FD" w:rsidRDefault="007A39FD" w:rsidP="007A39FD">
      <w:r>
        <w:t xml:space="preserve">        Movie3 nanny = new Movie3("Nanny McPhee",2006,"Universal");</w:t>
      </w:r>
    </w:p>
    <w:p w14:paraId="7A1CDC28" w14:textId="77777777" w:rsidR="007A39FD" w:rsidRDefault="007A39FD" w:rsidP="007A39FD">
      <w:r>
        <w:t xml:space="preserve">        Movie3 rabbit = new Movie3("The Curse of Were-Rabbit", 2006,"Aardman");</w:t>
      </w:r>
    </w:p>
    <w:p w14:paraId="4036E052" w14:textId="77777777" w:rsidR="007A39FD" w:rsidRDefault="007A39FD" w:rsidP="007A39FD">
      <w:r>
        <w:t xml:space="preserve">        Movie3 </w:t>
      </w:r>
      <w:proofErr w:type="spellStart"/>
      <w:r>
        <w:t>iceage</w:t>
      </w:r>
      <w:proofErr w:type="spellEnd"/>
      <w:r>
        <w:t xml:space="preserve"> = new Movie3("Ice Age",2002,"20th Century Fox");</w:t>
      </w:r>
    </w:p>
    <w:p w14:paraId="144871F3" w14:textId="77777777" w:rsidR="007A39FD" w:rsidRDefault="007A39FD" w:rsidP="007A39FD">
      <w:r>
        <w:t xml:space="preserve">        Movie3 </w:t>
      </w:r>
      <w:proofErr w:type="spellStart"/>
      <w:r>
        <w:t>lilo</w:t>
      </w:r>
      <w:proofErr w:type="spellEnd"/>
      <w:r>
        <w:t xml:space="preserve"> = new Movie3("Lilo &amp; Stitch",2002,"Disney");</w:t>
      </w:r>
    </w:p>
    <w:p w14:paraId="3A4827AF" w14:textId="77777777" w:rsidR="007A39FD" w:rsidRDefault="007A39FD" w:rsidP="007A39FD">
      <w:r>
        <w:t xml:space="preserve">        Movie3 robots = new Movie3("Robots",2005,"20th Century Fox");</w:t>
      </w:r>
    </w:p>
    <w:p w14:paraId="7D272516" w14:textId="77777777" w:rsidR="007A39FD" w:rsidRDefault="007A39FD" w:rsidP="007A39FD">
      <w:r>
        <w:t xml:space="preserve">        Movie3 monsters = new Movie3("Monsters Inc.",2001,"Pixar");</w:t>
      </w:r>
    </w:p>
    <w:p w14:paraId="61C6A5E4" w14:textId="77777777" w:rsidR="007A39FD" w:rsidRDefault="007A39FD" w:rsidP="007A39FD">
      <w:r>
        <w:t xml:space="preserve">        Movie3[] movies = new Movie3[] {</w:t>
      </w:r>
      <w:proofErr w:type="spellStart"/>
      <w:r>
        <w:t>muppets</w:t>
      </w:r>
      <w:proofErr w:type="spellEnd"/>
      <w:r>
        <w:t xml:space="preserve">, </w:t>
      </w:r>
      <w:proofErr w:type="spellStart"/>
      <w:r>
        <w:t>mulan</w:t>
      </w:r>
      <w:proofErr w:type="spellEnd"/>
      <w:r>
        <w:t xml:space="preserve">, </w:t>
      </w:r>
      <w:proofErr w:type="spellStart"/>
      <w:r>
        <w:t>shrek</w:t>
      </w:r>
      <w:proofErr w:type="spellEnd"/>
      <w:r>
        <w:t xml:space="preserve">, </w:t>
      </w:r>
      <w:proofErr w:type="spellStart"/>
      <w:r>
        <w:t>incredibles</w:t>
      </w:r>
      <w:proofErr w:type="spellEnd"/>
      <w:r>
        <w:t xml:space="preserve">, nanny, rabbit, </w:t>
      </w:r>
    </w:p>
    <w:p w14:paraId="1CD7010F" w14:textId="77777777" w:rsidR="007A39FD" w:rsidRDefault="007A39FD" w:rsidP="007A39FD">
      <w:r>
        <w:t xml:space="preserve">                                        </w:t>
      </w:r>
      <w:proofErr w:type="spellStart"/>
      <w:r>
        <w:t>iceage</w:t>
      </w:r>
      <w:proofErr w:type="spellEnd"/>
      <w:r>
        <w:t xml:space="preserve">, </w:t>
      </w:r>
      <w:proofErr w:type="spellStart"/>
      <w:r>
        <w:t>lilo</w:t>
      </w:r>
      <w:proofErr w:type="spellEnd"/>
      <w:r>
        <w:t>, robots, monsters};</w:t>
      </w:r>
    </w:p>
    <w:p w14:paraId="7F505F22" w14:textId="77777777" w:rsidR="007A39FD" w:rsidRDefault="007A39FD" w:rsidP="007A39FD">
      <w:r>
        <w:t xml:space="preserve">        Movie3[] </w:t>
      </w:r>
      <w:proofErr w:type="spellStart"/>
      <w:r>
        <w:t>newmovies</w:t>
      </w:r>
      <w:proofErr w:type="spellEnd"/>
      <w:r>
        <w:t xml:space="preserve"> = new Movie3[</w:t>
      </w:r>
      <w:proofErr w:type="spellStart"/>
      <w:r>
        <w:t>movies.length</w:t>
      </w:r>
      <w:proofErr w:type="spellEnd"/>
      <w:r>
        <w:t>];</w:t>
      </w:r>
    </w:p>
    <w:p w14:paraId="495E8E84" w14:textId="77777777" w:rsidR="007A39FD" w:rsidRDefault="007A39FD" w:rsidP="007A39FD">
      <w:r>
        <w:t xml:space="preserve">        </w:t>
      </w:r>
      <w:proofErr w:type="spellStart"/>
      <w:r>
        <w:t>System.out.println</w:t>
      </w:r>
      <w:proofErr w:type="spellEnd"/>
      <w:r>
        <w:t>("Before Sorting:");</w:t>
      </w:r>
    </w:p>
    <w:p w14:paraId="4B8E3ED6" w14:textId="77777777" w:rsidR="007A39FD" w:rsidRDefault="007A39FD" w:rsidP="007A39FD">
      <w:r>
        <w:lastRenderedPageBreak/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2B0D6C43" w14:textId="77777777" w:rsidR="007A39FD" w:rsidRDefault="007A39FD" w:rsidP="007A39FD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3CFF1BFC" w14:textId="77777777" w:rsidR="007A39FD" w:rsidRDefault="007A39FD" w:rsidP="007A39FD">
      <w:r>
        <w:t xml:space="preserve">        </w:t>
      </w:r>
      <w:proofErr w:type="spellStart"/>
      <w:r>
        <w:t>System.out.println</w:t>
      </w:r>
      <w:proofErr w:type="spellEnd"/>
      <w:r>
        <w:t>("Sorted by Title - ascending:");</w:t>
      </w:r>
    </w:p>
    <w:p w14:paraId="21E15DA1" w14:textId="77777777" w:rsidR="007A39FD" w:rsidRDefault="007A39FD" w:rsidP="007A39FD">
      <w:r>
        <w:t xml:space="preserve">        </w:t>
      </w:r>
      <w:proofErr w:type="spellStart"/>
      <w:r>
        <w:t>sortTitles</w:t>
      </w:r>
      <w:proofErr w:type="spellEnd"/>
      <w:r>
        <w:t>(movies,1);</w:t>
      </w:r>
    </w:p>
    <w:p w14:paraId="5DD19D1D" w14:textId="77777777" w:rsidR="007A39FD" w:rsidRDefault="007A39FD" w:rsidP="007A39FD">
      <w:r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4D854125" w14:textId="77777777" w:rsidR="007A39FD" w:rsidRDefault="007A39FD" w:rsidP="007A39FD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0C20F998" w14:textId="77777777" w:rsidR="007A39FD" w:rsidRDefault="007A39FD" w:rsidP="007A39FD">
      <w:r>
        <w:t xml:space="preserve">        </w:t>
      </w:r>
      <w:proofErr w:type="spellStart"/>
      <w:r>
        <w:t>System.out.println</w:t>
      </w:r>
      <w:proofErr w:type="spellEnd"/>
      <w:r>
        <w:t>("Sorted by Year - descending:");</w:t>
      </w:r>
    </w:p>
    <w:p w14:paraId="6813E4D4" w14:textId="77777777" w:rsidR="007A39FD" w:rsidRDefault="007A39FD" w:rsidP="007A39FD">
      <w:r>
        <w:t xml:space="preserve">        </w:t>
      </w:r>
      <w:proofErr w:type="spellStart"/>
      <w:r>
        <w:t>sortYears</w:t>
      </w:r>
      <w:proofErr w:type="spellEnd"/>
      <w:r>
        <w:t>(movies,2);</w:t>
      </w:r>
    </w:p>
    <w:p w14:paraId="5E3E8416" w14:textId="77777777" w:rsidR="007A39FD" w:rsidRDefault="007A39FD" w:rsidP="007A39FD">
      <w:r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1F5E2F7D" w14:textId="77777777" w:rsidR="007A39FD" w:rsidRDefault="007A39FD" w:rsidP="007A39FD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7B508CAC" w14:textId="77777777" w:rsidR="007A39FD" w:rsidRDefault="007A39FD" w:rsidP="007A39FD">
      <w:r>
        <w:t xml:space="preserve">        </w:t>
      </w:r>
      <w:proofErr w:type="spellStart"/>
      <w:r>
        <w:t>System.out.println</w:t>
      </w:r>
      <w:proofErr w:type="spellEnd"/>
      <w:r>
        <w:t>("Sorted by Studios:");</w:t>
      </w:r>
    </w:p>
    <w:p w14:paraId="5C31A083" w14:textId="77777777" w:rsidR="007A39FD" w:rsidRDefault="007A39FD" w:rsidP="007A39FD">
      <w:r>
        <w:t xml:space="preserve">        </w:t>
      </w:r>
      <w:proofErr w:type="spellStart"/>
      <w:r>
        <w:t>sortStudios</w:t>
      </w:r>
      <w:proofErr w:type="spellEnd"/>
      <w:r>
        <w:t>(movies,1);</w:t>
      </w:r>
    </w:p>
    <w:p w14:paraId="76E7AF82" w14:textId="77777777" w:rsidR="007A39FD" w:rsidRDefault="007A39FD" w:rsidP="007A39FD">
      <w:r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3144F9FA" w14:textId="77777777" w:rsidR="007A39FD" w:rsidRDefault="007A39FD" w:rsidP="007A39FD">
      <w:r>
        <w:t xml:space="preserve">    }</w:t>
      </w:r>
    </w:p>
    <w:p w14:paraId="3E36A717" w14:textId="77777777" w:rsidR="007A39FD" w:rsidRDefault="007A39FD" w:rsidP="007A39FD">
      <w:r>
        <w:t xml:space="preserve">    public static void </w:t>
      </w:r>
      <w:proofErr w:type="spellStart"/>
      <w:r>
        <w:t>printMovies</w:t>
      </w:r>
      <w:proofErr w:type="spellEnd"/>
      <w:r>
        <w:t>(Movie3[] a)</w:t>
      </w:r>
    </w:p>
    <w:p w14:paraId="51B4EAD5" w14:textId="77777777" w:rsidR="007A39FD" w:rsidRDefault="007A39FD" w:rsidP="007A39FD">
      <w:r>
        <w:t xml:space="preserve">    {</w:t>
      </w:r>
    </w:p>
    <w:p w14:paraId="24A1C02D" w14:textId="77777777" w:rsidR="007A39FD" w:rsidRDefault="007A39FD" w:rsidP="007A39FD">
      <w:r>
        <w:t xml:space="preserve">    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6C564D2B" w14:textId="77777777" w:rsidR="007A39FD" w:rsidRDefault="007A39FD" w:rsidP="007A39FD">
      <w:r>
        <w:t xml:space="preserve">        {</w:t>
      </w:r>
    </w:p>
    <w:p w14:paraId="45DB6E1F" w14:textId="77777777" w:rsidR="007A39FD" w:rsidRDefault="007A39FD" w:rsidP="007A39FD">
      <w:r>
        <w:t xml:space="preserve">            </w:t>
      </w:r>
      <w:proofErr w:type="spellStart"/>
      <w:r>
        <w:t>System.out.println</w:t>
      </w:r>
      <w:proofErr w:type="spellEnd"/>
      <w:r>
        <w:t>(a[</w:t>
      </w:r>
      <w:proofErr w:type="spellStart"/>
      <w:r>
        <w:t>i</w:t>
      </w:r>
      <w:proofErr w:type="spellEnd"/>
      <w:r>
        <w:t>].</w:t>
      </w:r>
      <w:proofErr w:type="spellStart"/>
      <w:r>
        <w:t>toString</w:t>
      </w:r>
      <w:proofErr w:type="spellEnd"/>
      <w:r>
        <w:t>());</w:t>
      </w:r>
    </w:p>
    <w:p w14:paraId="0E1C6CB6" w14:textId="77777777" w:rsidR="007A39FD" w:rsidRDefault="007A39FD" w:rsidP="007A39FD">
      <w:r>
        <w:t xml:space="preserve">        }</w:t>
      </w:r>
    </w:p>
    <w:p w14:paraId="73834699" w14:textId="77777777" w:rsidR="007A39FD" w:rsidRDefault="007A39FD" w:rsidP="007A39FD">
      <w:r>
        <w:t xml:space="preserve">    }</w:t>
      </w:r>
    </w:p>
    <w:p w14:paraId="0E385C89" w14:textId="77777777" w:rsidR="007A39FD" w:rsidRDefault="007A39FD" w:rsidP="007A39FD">
      <w:r>
        <w:t xml:space="preserve">    public static void </w:t>
      </w:r>
      <w:proofErr w:type="spellStart"/>
      <w:r>
        <w:t>sortTitles</w:t>
      </w:r>
      <w:proofErr w:type="spellEnd"/>
      <w:r>
        <w:t>(Movie3[] a, int b)</w:t>
      </w:r>
    </w:p>
    <w:p w14:paraId="2342BE7A" w14:textId="77777777" w:rsidR="007A39FD" w:rsidRDefault="007A39FD" w:rsidP="007A39FD">
      <w:r>
        <w:t xml:space="preserve">    {</w:t>
      </w:r>
    </w:p>
    <w:p w14:paraId="52920577" w14:textId="77777777" w:rsidR="007A39FD" w:rsidRDefault="007A39FD" w:rsidP="007A39FD">
      <w:r>
        <w:lastRenderedPageBreak/>
        <w:t xml:space="preserve">        if(b==1)</w:t>
      </w:r>
    </w:p>
    <w:p w14:paraId="46E89A72" w14:textId="77777777" w:rsidR="007A39FD" w:rsidRDefault="007A39FD" w:rsidP="007A39FD">
      <w:r>
        <w:t xml:space="preserve">        {</w:t>
      </w:r>
    </w:p>
    <w:p w14:paraId="6479D6B0" w14:textId="77777777" w:rsidR="007A39FD" w:rsidRDefault="007A39FD" w:rsidP="007A39FD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 - 1; ++</w:t>
      </w:r>
      <w:proofErr w:type="spellStart"/>
      <w:r>
        <w:t>i</w:t>
      </w:r>
      <w:proofErr w:type="spellEnd"/>
      <w:r>
        <w:t>)</w:t>
      </w:r>
    </w:p>
    <w:p w14:paraId="312DFE85" w14:textId="77777777" w:rsidR="007A39FD" w:rsidRDefault="007A39FD" w:rsidP="007A39FD">
      <w:r>
        <w:t xml:space="preserve">            {</w:t>
      </w:r>
    </w:p>
    <w:p w14:paraId="4C8A1353" w14:textId="77777777" w:rsidR="007A39FD" w:rsidRDefault="007A39FD" w:rsidP="007A39FD">
      <w:r>
        <w:t xml:space="preserve">                int </w:t>
      </w:r>
      <w:proofErr w:type="spellStart"/>
      <w:r>
        <w:t>minIndex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14:paraId="68143D47" w14:textId="77777777" w:rsidR="007A39FD" w:rsidRDefault="007A39FD" w:rsidP="007A39FD">
      <w:r>
        <w:t xml:space="preserve">                for (int j = </w:t>
      </w:r>
      <w:proofErr w:type="spellStart"/>
      <w:r>
        <w:t>i</w:t>
      </w:r>
      <w:proofErr w:type="spellEnd"/>
      <w:r>
        <w:t xml:space="preserve"> + 1; j &lt; </w:t>
      </w:r>
      <w:proofErr w:type="spellStart"/>
      <w:r>
        <w:t>a.length</w:t>
      </w:r>
      <w:proofErr w:type="spellEnd"/>
      <w:r>
        <w:t>; ++j)</w:t>
      </w:r>
    </w:p>
    <w:p w14:paraId="6B7FBCBC" w14:textId="77777777" w:rsidR="007A39FD" w:rsidRDefault="007A39FD" w:rsidP="007A39FD">
      <w:r>
        <w:t xml:space="preserve">                {</w:t>
      </w:r>
    </w:p>
    <w:p w14:paraId="1E786060" w14:textId="77777777" w:rsidR="007A39FD" w:rsidRDefault="007A39FD" w:rsidP="007A39FD">
      <w:r>
        <w:t xml:space="preserve">                    if ((a[j].</w:t>
      </w:r>
      <w:proofErr w:type="spellStart"/>
      <w:r>
        <w:t>getStudio</w:t>
      </w:r>
      <w:proofErr w:type="spellEnd"/>
      <w:r>
        <w:t>()).</w:t>
      </w:r>
      <w:proofErr w:type="spellStart"/>
      <w:r>
        <w:t>compareTo</w:t>
      </w:r>
      <w:proofErr w:type="spellEnd"/>
      <w:r>
        <w:t>(a[</w:t>
      </w:r>
      <w:proofErr w:type="spellStart"/>
      <w:r>
        <w:t>minIndex</w:t>
      </w:r>
      <w:proofErr w:type="spellEnd"/>
      <w:r>
        <w:t>].</w:t>
      </w:r>
      <w:proofErr w:type="spellStart"/>
      <w:r>
        <w:t>getStudio</w:t>
      </w:r>
      <w:proofErr w:type="spellEnd"/>
      <w:r>
        <w:t>()) &lt; 0)</w:t>
      </w:r>
    </w:p>
    <w:p w14:paraId="0B1601E5" w14:textId="77777777" w:rsidR="007A39FD" w:rsidRDefault="007A39FD" w:rsidP="007A39FD">
      <w:r>
        <w:t xml:space="preserve">                    {</w:t>
      </w:r>
    </w:p>
    <w:p w14:paraId="66535873" w14:textId="77777777" w:rsidR="007A39FD" w:rsidRDefault="007A39FD" w:rsidP="007A39FD">
      <w:r>
        <w:t xml:space="preserve">                        </w:t>
      </w:r>
      <w:proofErr w:type="spellStart"/>
      <w:r>
        <w:t>minIndex</w:t>
      </w:r>
      <w:proofErr w:type="spellEnd"/>
      <w:r>
        <w:t xml:space="preserve"> = j;</w:t>
      </w:r>
    </w:p>
    <w:p w14:paraId="26751EB4" w14:textId="77777777" w:rsidR="007A39FD" w:rsidRDefault="007A39FD" w:rsidP="007A39FD">
      <w:r>
        <w:t xml:space="preserve">                    }</w:t>
      </w:r>
    </w:p>
    <w:p w14:paraId="76279A95" w14:textId="77777777" w:rsidR="007A39FD" w:rsidRDefault="007A39FD" w:rsidP="007A39FD">
      <w:r>
        <w:t xml:space="preserve">                }</w:t>
      </w:r>
    </w:p>
    <w:p w14:paraId="686232FF" w14:textId="77777777" w:rsidR="007A39FD" w:rsidRDefault="007A39FD" w:rsidP="007A39FD">
      <w:r>
        <w:t xml:space="preserve">                Movie3 temp = a[</w:t>
      </w:r>
      <w:proofErr w:type="spellStart"/>
      <w:r>
        <w:t>i</w:t>
      </w:r>
      <w:proofErr w:type="spellEnd"/>
      <w:r>
        <w:t>];</w:t>
      </w:r>
    </w:p>
    <w:p w14:paraId="1A4B5DFF" w14:textId="77777777" w:rsidR="007A39FD" w:rsidRDefault="007A39FD" w:rsidP="007A39FD">
      <w:r>
        <w:t xml:space="preserve">                a[</w:t>
      </w:r>
      <w:proofErr w:type="spellStart"/>
      <w:r>
        <w:t>i</w:t>
      </w:r>
      <w:proofErr w:type="spellEnd"/>
      <w:r>
        <w:t>] = a[</w:t>
      </w:r>
      <w:proofErr w:type="spellStart"/>
      <w:r>
        <w:t>minIndex</w:t>
      </w:r>
      <w:proofErr w:type="spellEnd"/>
      <w:r>
        <w:t>];</w:t>
      </w:r>
    </w:p>
    <w:p w14:paraId="5861AEB1" w14:textId="77777777" w:rsidR="007A39FD" w:rsidRDefault="007A39FD" w:rsidP="007A39FD">
      <w:r>
        <w:t xml:space="preserve">                a[</w:t>
      </w:r>
      <w:proofErr w:type="spellStart"/>
      <w:r>
        <w:t>minIndex</w:t>
      </w:r>
      <w:proofErr w:type="spellEnd"/>
      <w:r>
        <w:t>] = temp;</w:t>
      </w:r>
    </w:p>
    <w:p w14:paraId="367798D7" w14:textId="77777777" w:rsidR="007A39FD" w:rsidRDefault="007A39FD" w:rsidP="007A39FD">
      <w:r>
        <w:t xml:space="preserve">            }</w:t>
      </w:r>
    </w:p>
    <w:p w14:paraId="252F3019" w14:textId="77777777" w:rsidR="007A39FD" w:rsidRDefault="007A39FD" w:rsidP="007A39FD">
      <w:r>
        <w:t xml:space="preserve">        }</w:t>
      </w:r>
    </w:p>
    <w:p w14:paraId="1E54E735" w14:textId="77777777" w:rsidR="007A39FD" w:rsidRDefault="007A39FD" w:rsidP="007A39FD">
      <w:r>
        <w:t xml:space="preserve">        else if (b==2)</w:t>
      </w:r>
    </w:p>
    <w:p w14:paraId="3A36919B" w14:textId="77777777" w:rsidR="007A39FD" w:rsidRDefault="007A39FD" w:rsidP="007A39FD">
      <w:r>
        <w:t xml:space="preserve">        {</w:t>
      </w:r>
    </w:p>
    <w:p w14:paraId="5A7CA75F" w14:textId="77777777" w:rsidR="007A39FD" w:rsidRDefault="007A39FD" w:rsidP="007A39FD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 - 1; ++</w:t>
      </w:r>
      <w:proofErr w:type="spellStart"/>
      <w:r>
        <w:t>i</w:t>
      </w:r>
      <w:proofErr w:type="spellEnd"/>
      <w:r>
        <w:t>)</w:t>
      </w:r>
    </w:p>
    <w:p w14:paraId="7B2DCCF6" w14:textId="77777777" w:rsidR="007A39FD" w:rsidRDefault="007A39FD" w:rsidP="007A39FD">
      <w:r>
        <w:t xml:space="preserve">            {</w:t>
      </w:r>
    </w:p>
    <w:p w14:paraId="271CF753" w14:textId="77777777" w:rsidR="007A39FD" w:rsidRDefault="007A39FD" w:rsidP="007A39FD">
      <w:r>
        <w:t xml:space="preserve">                int </w:t>
      </w:r>
      <w:proofErr w:type="spellStart"/>
      <w:r>
        <w:t>minIndex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14:paraId="1D48EBAB" w14:textId="77777777" w:rsidR="007A39FD" w:rsidRDefault="007A39FD" w:rsidP="007A39FD">
      <w:r>
        <w:t xml:space="preserve">                for (int j = </w:t>
      </w:r>
      <w:proofErr w:type="spellStart"/>
      <w:r>
        <w:t>i</w:t>
      </w:r>
      <w:proofErr w:type="spellEnd"/>
      <w:r>
        <w:t xml:space="preserve"> + 1; j &lt; </w:t>
      </w:r>
      <w:proofErr w:type="spellStart"/>
      <w:r>
        <w:t>a.length</w:t>
      </w:r>
      <w:proofErr w:type="spellEnd"/>
      <w:r>
        <w:t>; ++j)</w:t>
      </w:r>
    </w:p>
    <w:p w14:paraId="1185C1A9" w14:textId="77777777" w:rsidR="007A39FD" w:rsidRDefault="007A39FD" w:rsidP="007A39FD">
      <w:r>
        <w:lastRenderedPageBreak/>
        <w:t xml:space="preserve">                {</w:t>
      </w:r>
    </w:p>
    <w:p w14:paraId="53632F42" w14:textId="77777777" w:rsidR="007A39FD" w:rsidRDefault="007A39FD" w:rsidP="007A39FD">
      <w:r>
        <w:t xml:space="preserve">                    if ((a[j].</w:t>
      </w:r>
      <w:proofErr w:type="spellStart"/>
      <w:r>
        <w:t>getStudio</w:t>
      </w:r>
      <w:proofErr w:type="spellEnd"/>
      <w:r>
        <w:t>()).</w:t>
      </w:r>
      <w:proofErr w:type="spellStart"/>
      <w:r>
        <w:t>compareTo</w:t>
      </w:r>
      <w:proofErr w:type="spellEnd"/>
      <w:r>
        <w:t>(a[</w:t>
      </w:r>
      <w:proofErr w:type="spellStart"/>
      <w:r>
        <w:t>minIndex</w:t>
      </w:r>
      <w:proofErr w:type="spellEnd"/>
      <w:r>
        <w:t>].</w:t>
      </w:r>
      <w:proofErr w:type="spellStart"/>
      <w:r>
        <w:t>getStudio</w:t>
      </w:r>
      <w:proofErr w:type="spellEnd"/>
      <w:r>
        <w:t>()) &gt; 0)</w:t>
      </w:r>
    </w:p>
    <w:p w14:paraId="1F18E007" w14:textId="77777777" w:rsidR="007A39FD" w:rsidRDefault="007A39FD" w:rsidP="007A39FD">
      <w:r>
        <w:t xml:space="preserve">                    {</w:t>
      </w:r>
    </w:p>
    <w:p w14:paraId="18573959" w14:textId="77777777" w:rsidR="007A39FD" w:rsidRDefault="007A39FD" w:rsidP="007A39FD">
      <w:r>
        <w:t xml:space="preserve">                        </w:t>
      </w:r>
      <w:proofErr w:type="spellStart"/>
      <w:r>
        <w:t>minIndex</w:t>
      </w:r>
      <w:proofErr w:type="spellEnd"/>
      <w:r>
        <w:t xml:space="preserve"> = j;</w:t>
      </w:r>
    </w:p>
    <w:p w14:paraId="653FC5C6" w14:textId="77777777" w:rsidR="007A39FD" w:rsidRDefault="007A39FD" w:rsidP="007A39FD">
      <w:r>
        <w:t xml:space="preserve">                    }</w:t>
      </w:r>
    </w:p>
    <w:p w14:paraId="5A9330D8" w14:textId="77777777" w:rsidR="007A39FD" w:rsidRDefault="007A39FD" w:rsidP="007A39FD">
      <w:r>
        <w:t xml:space="preserve">                }</w:t>
      </w:r>
    </w:p>
    <w:p w14:paraId="5BC5A83B" w14:textId="77777777" w:rsidR="007A39FD" w:rsidRDefault="007A39FD" w:rsidP="007A39FD">
      <w:r>
        <w:t xml:space="preserve">                Movie3 temp = a[</w:t>
      </w:r>
      <w:proofErr w:type="spellStart"/>
      <w:r>
        <w:t>i</w:t>
      </w:r>
      <w:proofErr w:type="spellEnd"/>
      <w:r>
        <w:t>];</w:t>
      </w:r>
    </w:p>
    <w:p w14:paraId="48D3D080" w14:textId="77777777" w:rsidR="007A39FD" w:rsidRDefault="007A39FD" w:rsidP="007A39FD">
      <w:r>
        <w:t xml:space="preserve">                a[</w:t>
      </w:r>
      <w:proofErr w:type="spellStart"/>
      <w:r>
        <w:t>i</w:t>
      </w:r>
      <w:proofErr w:type="spellEnd"/>
      <w:r>
        <w:t>] = a[</w:t>
      </w:r>
      <w:proofErr w:type="spellStart"/>
      <w:r>
        <w:t>minIndex</w:t>
      </w:r>
      <w:proofErr w:type="spellEnd"/>
      <w:r>
        <w:t>];</w:t>
      </w:r>
    </w:p>
    <w:p w14:paraId="00F29C04" w14:textId="77777777" w:rsidR="007A39FD" w:rsidRDefault="007A39FD" w:rsidP="007A39FD">
      <w:r>
        <w:t xml:space="preserve">                a[</w:t>
      </w:r>
      <w:proofErr w:type="spellStart"/>
      <w:r>
        <w:t>minIndex</w:t>
      </w:r>
      <w:proofErr w:type="spellEnd"/>
      <w:r>
        <w:t>] = temp;</w:t>
      </w:r>
    </w:p>
    <w:p w14:paraId="7657ECF0" w14:textId="77777777" w:rsidR="007A39FD" w:rsidRDefault="007A39FD" w:rsidP="007A39FD">
      <w:r>
        <w:t xml:space="preserve">            }</w:t>
      </w:r>
    </w:p>
    <w:p w14:paraId="2629A8D4" w14:textId="77777777" w:rsidR="007A39FD" w:rsidRDefault="007A39FD" w:rsidP="007A39FD">
      <w:r>
        <w:t xml:space="preserve">        }</w:t>
      </w:r>
    </w:p>
    <w:p w14:paraId="273E92C7" w14:textId="77777777" w:rsidR="007A39FD" w:rsidRDefault="007A39FD" w:rsidP="007A39FD">
      <w:r>
        <w:t xml:space="preserve">        else</w:t>
      </w:r>
    </w:p>
    <w:p w14:paraId="269193E4" w14:textId="77777777" w:rsidR="007A39FD" w:rsidRDefault="007A39FD" w:rsidP="007A39FD">
      <w:r>
        <w:t xml:space="preserve">        {</w:t>
      </w:r>
    </w:p>
    <w:p w14:paraId="39E36320" w14:textId="77777777" w:rsidR="007A39FD" w:rsidRDefault="007A39FD" w:rsidP="007A39FD">
      <w:r>
        <w:t xml:space="preserve">            </w:t>
      </w:r>
      <w:proofErr w:type="spellStart"/>
      <w:r>
        <w:t>System.out.println</w:t>
      </w:r>
      <w:proofErr w:type="spellEnd"/>
      <w:r>
        <w:t>("ERROR");</w:t>
      </w:r>
    </w:p>
    <w:p w14:paraId="635E9F89" w14:textId="77777777" w:rsidR="007A39FD" w:rsidRDefault="007A39FD" w:rsidP="007A39FD">
      <w:r>
        <w:t xml:space="preserve">        }</w:t>
      </w:r>
    </w:p>
    <w:p w14:paraId="401B2D9A" w14:textId="77777777" w:rsidR="007A39FD" w:rsidRDefault="007A39FD" w:rsidP="007A39FD">
      <w:r>
        <w:t xml:space="preserve">    }</w:t>
      </w:r>
    </w:p>
    <w:p w14:paraId="6DB136D2" w14:textId="77777777" w:rsidR="007A39FD" w:rsidRDefault="007A39FD" w:rsidP="007A39FD">
      <w:r>
        <w:t xml:space="preserve">    public static void </w:t>
      </w:r>
      <w:proofErr w:type="spellStart"/>
      <w:r>
        <w:t>sortYears</w:t>
      </w:r>
      <w:proofErr w:type="spellEnd"/>
      <w:r>
        <w:t>(Movie3[] a, int b)</w:t>
      </w:r>
    </w:p>
    <w:p w14:paraId="42911A3D" w14:textId="77777777" w:rsidR="007A39FD" w:rsidRDefault="007A39FD" w:rsidP="007A39FD">
      <w:r>
        <w:t xml:space="preserve">    {</w:t>
      </w:r>
    </w:p>
    <w:p w14:paraId="53A86B0E" w14:textId="77777777" w:rsidR="007A39FD" w:rsidRDefault="007A39FD" w:rsidP="007A39FD">
      <w:r>
        <w:t xml:space="preserve">        Movie3 temp;</w:t>
      </w:r>
    </w:p>
    <w:p w14:paraId="7F1FCA34" w14:textId="77777777" w:rsidR="007A39FD" w:rsidRDefault="007A39FD" w:rsidP="007A39FD">
      <w:r>
        <w:t xml:space="preserve">        int </w:t>
      </w:r>
      <w:proofErr w:type="spellStart"/>
      <w:r>
        <w:t>i</w:t>
      </w:r>
      <w:proofErr w:type="spellEnd"/>
      <w:r>
        <w:t>;</w:t>
      </w:r>
    </w:p>
    <w:p w14:paraId="019D3018" w14:textId="77777777" w:rsidR="007A39FD" w:rsidRDefault="007A39FD" w:rsidP="007A39FD">
      <w:r>
        <w:t xml:space="preserve">        int k;</w:t>
      </w:r>
    </w:p>
    <w:p w14:paraId="064ABE4C" w14:textId="77777777" w:rsidR="007A39FD" w:rsidRDefault="007A39FD" w:rsidP="007A39FD">
      <w:r>
        <w:t xml:space="preserve">        int </w:t>
      </w:r>
      <w:proofErr w:type="spellStart"/>
      <w:r>
        <w:t>posmax</w:t>
      </w:r>
      <w:proofErr w:type="spellEnd"/>
      <w:r>
        <w:t>;</w:t>
      </w:r>
    </w:p>
    <w:p w14:paraId="7C731836" w14:textId="77777777" w:rsidR="007A39FD" w:rsidRDefault="007A39FD" w:rsidP="007A39FD">
      <w:r>
        <w:t xml:space="preserve">        if(b==1)</w:t>
      </w:r>
    </w:p>
    <w:p w14:paraId="6674DA91" w14:textId="77777777" w:rsidR="007A39FD" w:rsidRDefault="007A39FD" w:rsidP="007A39FD">
      <w:r>
        <w:lastRenderedPageBreak/>
        <w:t xml:space="preserve">        {</w:t>
      </w:r>
    </w:p>
    <w:p w14:paraId="2BF1CC83" w14:textId="77777777" w:rsidR="007A39FD" w:rsidRDefault="007A39FD" w:rsidP="007A39FD">
      <w:r>
        <w:t xml:space="preserve">            for ( </w:t>
      </w:r>
      <w:proofErr w:type="spellStart"/>
      <w:r>
        <w:t>i</w:t>
      </w:r>
      <w:proofErr w:type="spellEnd"/>
      <w:r>
        <w:t xml:space="preserve"> = </w:t>
      </w:r>
      <w:proofErr w:type="spellStart"/>
      <w:r>
        <w:t>a.length</w:t>
      </w:r>
      <w:proofErr w:type="spellEnd"/>
      <w:r>
        <w:t xml:space="preserve"> - 1 ; </w:t>
      </w:r>
      <w:proofErr w:type="spellStart"/>
      <w:r>
        <w:t>i</w:t>
      </w:r>
      <w:proofErr w:type="spellEnd"/>
      <w:r>
        <w:t xml:space="preserve"> &gt; 0 ; </w:t>
      </w:r>
      <w:proofErr w:type="spellStart"/>
      <w:r>
        <w:t>i</w:t>
      </w:r>
      <w:proofErr w:type="spellEnd"/>
      <w:r>
        <w:t>-- )</w:t>
      </w:r>
    </w:p>
    <w:p w14:paraId="763F7D47" w14:textId="77777777" w:rsidR="007A39FD" w:rsidRDefault="007A39FD" w:rsidP="007A39FD">
      <w:r>
        <w:t xml:space="preserve">            {</w:t>
      </w:r>
    </w:p>
    <w:p w14:paraId="7CB5F5C4" w14:textId="77777777" w:rsidR="007A39FD" w:rsidRDefault="007A39FD" w:rsidP="007A39FD">
      <w:r>
        <w:t xml:space="preserve">                </w:t>
      </w:r>
      <w:proofErr w:type="spellStart"/>
      <w:r>
        <w:t>posmax</w:t>
      </w:r>
      <w:proofErr w:type="spellEnd"/>
      <w:r>
        <w:t xml:space="preserve"> = 0;</w:t>
      </w:r>
    </w:p>
    <w:p w14:paraId="6BA24C79" w14:textId="77777777" w:rsidR="007A39FD" w:rsidRDefault="007A39FD" w:rsidP="007A39FD">
      <w:r>
        <w:t xml:space="preserve">                for ( k = 1 ; k &lt;= </w:t>
      </w:r>
      <w:proofErr w:type="spellStart"/>
      <w:r>
        <w:t>i</w:t>
      </w:r>
      <w:proofErr w:type="spellEnd"/>
      <w:r>
        <w:t xml:space="preserve"> ; k++ )</w:t>
      </w:r>
    </w:p>
    <w:p w14:paraId="4C5CA9EE" w14:textId="77777777" w:rsidR="007A39FD" w:rsidRDefault="007A39FD" w:rsidP="007A39FD">
      <w:r>
        <w:t xml:space="preserve">                {</w:t>
      </w:r>
    </w:p>
    <w:p w14:paraId="19EFDF90" w14:textId="77777777" w:rsidR="007A39FD" w:rsidRDefault="007A39FD" w:rsidP="007A39FD">
      <w:r>
        <w:t xml:space="preserve">                    if ( a[ k ].</w:t>
      </w:r>
      <w:proofErr w:type="spellStart"/>
      <w:r>
        <w:t>getYear</w:t>
      </w:r>
      <w:proofErr w:type="spellEnd"/>
      <w:r>
        <w:t xml:space="preserve">() &gt; a[ </w:t>
      </w:r>
      <w:proofErr w:type="spellStart"/>
      <w:r>
        <w:t>posmax</w:t>
      </w:r>
      <w:proofErr w:type="spellEnd"/>
      <w:r>
        <w:t xml:space="preserve"> ].</w:t>
      </w:r>
      <w:proofErr w:type="spellStart"/>
      <w:r>
        <w:t>getYear</w:t>
      </w:r>
      <w:proofErr w:type="spellEnd"/>
      <w:r>
        <w:t>() )</w:t>
      </w:r>
    </w:p>
    <w:p w14:paraId="22605176" w14:textId="77777777" w:rsidR="007A39FD" w:rsidRDefault="007A39FD" w:rsidP="007A39FD">
      <w:r>
        <w:t xml:space="preserve">                    {</w:t>
      </w:r>
    </w:p>
    <w:p w14:paraId="6421CD8B" w14:textId="77777777" w:rsidR="007A39FD" w:rsidRDefault="007A39FD" w:rsidP="007A39FD">
      <w:r>
        <w:t xml:space="preserve">                        </w:t>
      </w:r>
      <w:proofErr w:type="spellStart"/>
      <w:r>
        <w:t>posmax</w:t>
      </w:r>
      <w:proofErr w:type="spellEnd"/>
      <w:r>
        <w:t xml:space="preserve"> = k;</w:t>
      </w:r>
    </w:p>
    <w:p w14:paraId="7FD737BE" w14:textId="77777777" w:rsidR="007A39FD" w:rsidRDefault="007A39FD" w:rsidP="007A39FD">
      <w:r>
        <w:t xml:space="preserve">                    }</w:t>
      </w:r>
    </w:p>
    <w:p w14:paraId="7E826397" w14:textId="77777777" w:rsidR="007A39FD" w:rsidRDefault="007A39FD" w:rsidP="007A39FD">
      <w:r>
        <w:t xml:space="preserve">                }</w:t>
      </w:r>
    </w:p>
    <w:p w14:paraId="6B338386" w14:textId="77777777" w:rsidR="007A39FD" w:rsidRDefault="007A39FD" w:rsidP="007A39FD">
      <w:r>
        <w:t xml:space="preserve">                temp = a[ </w:t>
      </w:r>
      <w:proofErr w:type="spellStart"/>
      <w:r>
        <w:t>i</w:t>
      </w:r>
      <w:proofErr w:type="spellEnd"/>
      <w:r>
        <w:t xml:space="preserve"> ];</w:t>
      </w:r>
    </w:p>
    <w:p w14:paraId="3249ACA2" w14:textId="77777777" w:rsidR="007A39FD" w:rsidRDefault="007A39FD" w:rsidP="007A39FD">
      <w:r>
        <w:t xml:space="preserve">                a[ </w:t>
      </w:r>
      <w:proofErr w:type="spellStart"/>
      <w:r>
        <w:t>i</w:t>
      </w:r>
      <w:proofErr w:type="spellEnd"/>
      <w:r>
        <w:t xml:space="preserve"> ] = a[</w:t>
      </w:r>
      <w:proofErr w:type="spellStart"/>
      <w:r>
        <w:t>posmax</w:t>
      </w:r>
      <w:proofErr w:type="spellEnd"/>
      <w:r>
        <w:t xml:space="preserve"> ];</w:t>
      </w:r>
    </w:p>
    <w:p w14:paraId="4F708D8E" w14:textId="77777777" w:rsidR="007A39FD" w:rsidRDefault="007A39FD" w:rsidP="007A39FD">
      <w:r>
        <w:t xml:space="preserve">                a[ </w:t>
      </w:r>
      <w:proofErr w:type="spellStart"/>
      <w:r>
        <w:t>posmax</w:t>
      </w:r>
      <w:proofErr w:type="spellEnd"/>
      <w:r>
        <w:t xml:space="preserve"> ] = temp;</w:t>
      </w:r>
    </w:p>
    <w:p w14:paraId="2BF35E19" w14:textId="77777777" w:rsidR="007A39FD" w:rsidRDefault="007A39FD" w:rsidP="007A39FD">
      <w:r>
        <w:t xml:space="preserve">            }</w:t>
      </w:r>
    </w:p>
    <w:p w14:paraId="326DB2EF" w14:textId="77777777" w:rsidR="007A39FD" w:rsidRDefault="007A39FD" w:rsidP="007A39FD">
      <w:r>
        <w:t xml:space="preserve">        }</w:t>
      </w:r>
    </w:p>
    <w:p w14:paraId="35764A19" w14:textId="77777777" w:rsidR="007A39FD" w:rsidRDefault="007A39FD" w:rsidP="007A39FD">
      <w:r>
        <w:t xml:space="preserve">        else if (b==2)</w:t>
      </w:r>
    </w:p>
    <w:p w14:paraId="160581AB" w14:textId="77777777" w:rsidR="007A39FD" w:rsidRDefault="007A39FD" w:rsidP="007A39FD">
      <w:r>
        <w:t xml:space="preserve">        {</w:t>
      </w:r>
    </w:p>
    <w:p w14:paraId="6C4C35C4" w14:textId="77777777" w:rsidR="007A39FD" w:rsidRDefault="007A39FD" w:rsidP="007A39FD">
      <w:r>
        <w:t xml:space="preserve">            for ( </w:t>
      </w:r>
      <w:proofErr w:type="spellStart"/>
      <w:r>
        <w:t>i</w:t>
      </w:r>
      <w:proofErr w:type="spellEnd"/>
      <w:r>
        <w:t xml:space="preserve"> = </w:t>
      </w:r>
      <w:proofErr w:type="spellStart"/>
      <w:r>
        <w:t>a.length</w:t>
      </w:r>
      <w:proofErr w:type="spellEnd"/>
      <w:r>
        <w:t xml:space="preserve"> - 1 ; </w:t>
      </w:r>
      <w:proofErr w:type="spellStart"/>
      <w:r>
        <w:t>i</w:t>
      </w:r>
      <w:proofErr w:type="spellEnd"/>
      <w:r>
        <w:t xml:space="preserve"> &gt; 0 ; </w:t>
      </w:r>
      <w:proofErr w:type="spellStart"/>
      <w:r>
        <w:t>i</w:t>
      </w:r>
      <w:proofErr w:type="spellEnd"/>
      <w:r>
        <w:t>-- )</w:t>
      </w:r>
    </w:p>
    <w:p w14:paraId="42B78655" w14:textId="77777777" w:rsidR="007A39FD" w:rsidRDefault="007A39FD" w:rsidP="007A39FD">
      <w:r>
        <w:t xml:space="preserve">            {</w:t>
      </w:r>
    </w:p>
    <w:p w14:paraId="15A93489" w14:textId="77777777" w:rsidR="007A39FD" w:rsidRDefault="007A39FD" w:rsidP="007A39FD">
      <w:r>
        <w:t xml:space="preserve">                </w:t>
      </w:r>
      <w:proofErr w:type="spellStart"/>
      <w:r>
        <w:t>posmax</w:t>
      </w:r>
      <w:proofErr w:type="spellEnd"/>
      <w:r>
        <w:t xml:space="preserve"> = 0;</w:t>
      </w:r>
    </w:p>
    <w:p w14:paraId="17513474" w14:textId="77777777" w:rsidR="007A39FD" w:rsidRDefault="007A39FD" w:rsidP="007A39FD">
      <w:r>
        <w:t xml:space="preserve">                for ( k = 1 ; k &lt;= </w:t>
      </w:r>
      <w:proofErr w:type="spellStart"/>
      <w:r>
        <w:t>i</w:t>
      </w:r>
      <w:proofErr w:type="spellEnd"/>
      <w:r>
        <w:t xml:space="preserve"> ; k++ )</w:t>
      </w:r>
    </w:p>
    <w:p w14:paraId="215600F6" w14:textId="77777777" w:rsidR="007A39FD" w:rsidRDefault="007A39FD" w:rsidP="007A39FD">
      <w:r>
        <w:t xml:space="preserve">                {</w:t>
      </w:r>
    </w:p>
    <w:p w14:paraId="7B6FA765" w14:textId="77777777" w:rsidR="007A39FD" w:rsidRDefault="007A39FD" w:rsidP="007A39FD">
      <w:r>
        <w:lastRenderedPageBreak/>
        <w:t xml:space="preserve">                    if ( a[ k ].</w:t>
      </w:r>
      <w:proofErr w:type="spellStart"/>
      <w:r>
        <w:t>getYear</w:t>
      </w:r>
      <w:proofErr w:type="spellEnd"/>
      <w:r>
        <w:t xml:space="preserve">() &lt; a[ </w:t>
      </w:r>
      <w:proofErr w:type="spellStart"/>
      <w:r>
        <w:t>posmax</w:t>
      </w:r>
      <w:proofErr w:type="spellEnd"/>
      <w:r>
        <w:t xml:space="preserve"> ].</w:t>
      </w:r>
      <w:proofErr w:type="spellStart"/>
      <w:r>
        <w:t>getYear</w:t>
      </w:r>
      <w:proofErr w:type="spellEnd"/>
      <w:r>
        <w:t>() )</w:t>
      </w:r>
    </w:p>
    <w:p w14:paraId="0575B938" w14:textId="77777777" w:rsidR="007A39FD" w:rsidRDefault="007A39FD" w:rsidP="007A39FD">
      <w:r>
        <w:t xml:space="preserve">                    {</w:t>
      </w:r>
    </w:p>
    <w:p w14:paraId="104F3FA3" w14:textId="77777777" w:rsidR="007A39FD" w:rsidRDefault="007A39FD" w:rsidP="007A39FD">
      <w:r>
        <w:t xml:space="preserve">                        </w:t>
      </w:r>
      <w:proofErr w:type="spellStart"/>
      <w:r>
        <w:t>posmax</w:t>
      </w:r>
      <w:proofErr w:type="spellEnd"/>
      <w:r>
        <w:t xml:space="preserve"> = k;</w:t>
      </w:r>
    </w:p>
    <w:p w14:paraId="4B48FCB9" w14:textId="77777777" w:rsidR="007A39FD" w:rsidRDefault="007A39FD" w:rsidP="007A39FD">
      <w:r>
        <w:t xml:space="preserve">                    }</w:t>
      </w:r>
    </w:p>
    <w:p w14:paraId="4A141B00" w14:textId="77777777" w:rsidR="007A39FD" w:rsidRDefault="007A39FD" w:rsidP="007A39FD">
      <w:r>
        <w:t xml:space="preserve">                }</w:t>
      </w:r>
    </w:p>
    <w:p w14:paraId="005CA805" w14:textId="77777777" w:rsidR="007A39FD" w:rsidRDefault="007A39FD" w:rsidP="007A39FD">
      <w:r>
        <w:t xml:space="preserve">                temp = a[ </w:t>
      </w:r>
      <w:proofErr w:type="spellStart"/>
      <w:r>
        <w:t>i</w:t>
      </w:r>
      <w:proofErr w:type="spellEnd"/>
      <w:r>
        <w:t xml:space="preserve"> ];</w:t>
      </w:r>
    </w:p>
    <w:p w14:paraId="7DA67332" w14:textId="77777777" w:rsidR="007A39FD" w:rsidRDefault="007A39FD" w:rsidP="007A39FD">
      <w:r>
        <w:t xml:space="preserve">                a[ </w:t>
      </w:r>
      <w:proofErr w:type="spellStart"/>
      <w:r>
        <w:t>i</w:t>
      </w:r>
      <w:proofErr w:type="spellEnd"/>
      <w:r>
        <w:t xml:space="preserve"> ] = a[</w:t>
      </w:r>
      <w:proofErr w:type="spellStart"/>
      <w:r>
        <w:t>posmax</w:t>
      </w:r>
      <w:proofErr w:type="spellEnd"/>
      <w:r>
        <w:t xml:space="preserve"> ];</w:t>
      </w:r>
    </w:p>
    <w:p w14:paraId="759E4BE2" w14:textId="77777777" w:rsidR="007A39FD" w:rsidRDefault="007A39FD" w:rsidP="007A39FD">
      <w:r>
        <w:t xml:space="preserve">                a[ </w:t>
      </w:r>
      <w:proofErr w:type="spellStart"/>
      <w:r>
        <w:t>posmax</w:t>
      </w:r>
      <w:proofErr w:type="spellEnd"/>
      <w:r>
        <w:t xml:space="preserve"> ] = temp;</w:t>
      </w:r>
    </w:p>
    <w:p w14:paraId="54D21BF4" w14:textId="77777777" w:rsidR="007A39FD" w:rsidRDefault="007A39FD" w:rsidP="007A39FD">
      <w:r>
        <w:t xml:space="preserve">            }</w:t>
      </w:r>
    </w:p>
    <w:p w14:paraId="1B874D6A" w14:textId="77777777" w:rsidR="007A39FD" w:rsidRDefault="007A39FD" w:rsidP="007A39FD">
      <w:r>
        <w:t xml:space="preserve">        }</w:t>
      </w:r>
    </w:p>
    <w:p w14:paraId="30B192F5" w14:textId="77777777" w:rsidR="007A39FD" w:rsidRDefault="007A39FD" w:rsidP="007A39FD">
      <w:r>
        <w:t xml:space="preserve">        else</w:t>
      </w:r>
    </w:p>
    <w:p w14:paraId="275F845E" w14:textId="77777777" w:rsidR="007A39FD" w:rsidRDefault="007A39FD" w:rsidP="007A39FD">
      <w:r>
        <w:t xml:space="preserve">        {</w:t>
      </w:r>
    </w:p>
    <w:p w14:paraId="1665C8F1" w14:textId="77777777" w:rsidR="007A39FD" w:rsidRDefault="007A39FD" w:rsidP="007A39FD">
      <w:r>
        <w:t xml:space="preserve">            </w:t>
      </w:r>
      <w:proofErr w:type="spellStart"/>
      <w:r>
        <w:t>System.out.println</w:t>
      </w:r>
      <w:proofErr w:type="spellEnd"/>
      <w:r>
        <w:t>("ERROR");</w:t>
      </w:r>
    </w:p>
    <w:p w14:paraId="59DA8144" w14:textId="77777777" w:rsidR="007A39FD" w:rsidRDefault="007A39FD" w:rsidP="007A39FD">
      <w:r>
        <w:t xml:space="preserve">        }</w:t>
      </w:r>
    </w:p>
    <w:p w14:paraId="2E9E04FE" w14:textId="77777777" w:rsidR="007A39FD" w:rsidRDefault="007A39FD" w:rsidP="007A39FD">
      <w:r>
        <w:t xml:space="preserve">    }</w:t>
      </w:r>
    </w:p>
    <w:p w14:paraId="7F323E57" w14:textId="77777777" w:rsidR="007A39FD" w:rsidRDefault="007A39FD" w:rsidP="007A39FD">
      <w:r>
        <w:t xml:space="preserve">    public static void </w:t>
      </w:r>
      <w:proofErr w:type="spellStart"/>
      <w:r>
        <w:t>sortStudios</w:t>
      </w:r>
      <w:proofErr w:type="spellEnd"/>
      <w:r>
        <w:t>(Movie3[] a, int b)</w:t>
      </w:r>
    </w:p>
    <w:p w14:paraId="458E870B" w14:textId="77777777" w:rsidR="007A39FD" w:rsidRDefault="007A39FD" w:rsidP="007A39FD">
      <w:r>
        <w:t xml:space="preserve">    {</w:t>
      </w:r>
    </w:p>
    <w:p w14:paraId="07DF7928" w14:textId="77777777" w:rsidR="007A39FD" w:rsidRDefault="007A39FD" w:rsidP="007A39FD">
      <w:r>
        <w:t xml:space="preserve">        if(b==1)</w:t>
      </w:r>
    </w:p>
    <w:p w14:paraId="2337A3F0" w14:textId="77777777" w:rsidR="007A39FD" w:rsidRDefault="007A39FD" w:rsidP="007A39FD">
      <w:r>
        <w:t xml:space="preserve">        {</w:t>
      </w:r>
    </w:p>
    <w:p w14:paraId="2898EEB4" w14:textId="77777777" w:rsidR="007A39FD" w:rsidRDefault="007A39FD" w:rsidP="007A39FD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 - 1; ++</w:t>
      </w:r>
      <w:proofErr w:type="spellStart"/>
      <w:r>
        <w:t>i</w:t>
      </w:r>
      <w:proofErr w:type="spellEnd"/>
      <w:r>
        <w:t>)</w:t>
      </w:r>
    </w:p>
    <w:p w14:paraId="0E0A31EE" w14:textId="77777777" w:rsidR="007A39FD" w:rsidRDefault="007A39FD" w:rsidP="007A39FD">
      <w:r>
        <w:t xml:space="preserve">            {</w:t>
      </w:r>
    </w:p>
    <w:p w14:paraId="382A3654" w14:textId="77777777" w:rsidR="007A39FD" w:rsidRDefault="007A39FD" w:rsidP="007A39FD">
      <w:r>
        <w:t xml:space="preserve">                int </w:t>
      </w:r>
      <w:proofErr w:type="spellStart"/>
      <w:r>
        <w:t>minIndex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14:paraId="4672F734" w14:textId="77777777" w:rsidR="007A39FD" w:rsidRDefault="007A39FD" w:rsidP="007A39FD">
      <w:r>
        <w:t xml:space="preserve">                for (int j = </w:t>
      </w:r>
      <w:proofErr w:type="spellStart"/>
      <w:r>
        <w:t>i</w:t>
      </w:r>
      <w:proofErr w:type="spellEnd"/>
      <w:r>
        <w:t xml:space="preserve"> + 1; j &lt; </w:t>
      </w:r>
      <w:proofErr w:type="spellStart"/>
      <w:r>
        <w:t>a.length</w:t>
      </w:r>
      <w:proofErr w:type="spellEnd"/>
      <w:r>
        <w:t>; ++j)</w:t>
      </w:r>
    </w:p>
    <w:p w14:paraId="438252B1" w14:textId="77777777" w:rsidR="007A39FD" w:rsidRDefault="007A39FD" w:rsidP="007A39FD">
      <w:r>
        <w:lastRenderedPageBreak/>
        <w:t xml:space="preserve">                {</w:t>
      </w:r>
    </w:p>
    <w:p w14:paraId="79AB311B" w14:textId="77777777" w:rsidR="007A39FD" w:rsidRDefault="007A39FD" w:rsidP="007A39FD">
      <w:r>
        <w:t xml:space="preserve">                    if ((a[j].</w:t>
      </w:r>
      <w:proofErr w:type="spellStart"/>
      <w:r>
        <w:t>getStudio</w:t>
      </w:r>
      <w:proofErr w:type="spellEnd"/>
      <w:r>
        <w:t>()).</w:t>
      </w:r>
      <w:proofErr w:type="spellStart"/>
      <w:r>
        <w:t>compareTo</w:t>
      </w:r>
      <w:proofErr w:type="spellEnd"/>
      <w:r>
        <w:t>(a[</w:t>
      </w:r>
      <w:proofErr w:type="spellStart"/>
      <w:r>
        <w:t>minIndex</w:t>
      </w:r>
      <w:proofErr w:type="spellEnd"/>
      <w:r>
        <w:t>].</w:t>
      </w:r>
      <w:proofErr w:type="spellStart"/>
      <w:r>
        <w:t>getStudio</w:t>
      </w:r>
      <w:proofErr w:type="spellEnd"/>
      <w:r>
        <w:t>()) &lt; 0)</w:t>
      </w:r>
    </w:p>
    <w:p w14:paraId="3787CCB9" w14:textId="77777777" w:rsidR="007A39FD" w:rsidRDefault="007A39FD" w:rsidP="007A39FD">
      <w:r>
        <w:t xml:space="preserve">                    {</w:t>
      </w:r>
    </w:p>
    <w:p w14:paraId="6FC5AF0B" w14:textId="77777777" w:rsidR="007A39FD" w:rsidRDefault="007A39FD" w:rsidP="007A39FD">
      <w:r>
        <w:t xml:space="preserve">                        </w:t>
      </w:r>
      <w:proofErr w:type="spellStart"/>
      <w:r>
        <w:t>minIndex</w:t>
      </w:r>
      <w:proofErr w:type="spellEnd"/>
      <w:r>
        <w:t xml:space="preserve"> = j;</w:t>
      </w:r>
    </w:p>
    <w:p w14:paraId="0DD93109" w14:textId="77777777" w:rsidR="007A39FD" w:rsidRDefault="007A39FD" w:rsidP="007A39FD">
      <w:r>
        <w:t xml:space="preserve">                    }</w:t>
      </w:r>
    </w:p>
    <w:p w14:paraId="603AD972" w14:textId="77777777" w:rsidR="007A39FD" w:rsidRDefault="007A39FD" w:rsidP="007A39FD">
      <w:r>
        <w:t xml:space="preserve">                }</w:t>
      </w:r>
    </w:p>
    <w:p w14:paraId="4CB4C693" w14:textId="77777777" w:rsidR="007A39FD" w:rsidRDefault="007A39FD" w:rsidP="007A39FD">
      <w:r>
        <w:t xml:space="preserve">                Movie3 temp = a[</w:t>
      </w:r>
      <w:proofErr w:type="spellStart"/>
      <w:r>
        <w:t>i</w:t>
      </w:r>
      <w:proofErr w:type="spellEnd"/>
      <w:r>
        <w:t>];</w:t>
      </w:r>
    </w:p>
    <w:p w14:paraId="4E32DF47" w14:textId="77777777" w:rsidR="007A39FD" w:rsidRDefault="007A39FD" w:rsidP="007A39FD">
      <w:r>
        <w:t xml:space="preserve">                a[</w:t>
      </w:r>
      <w:proofErr w:type="spellStart"/>
      <w:r>
        <w:t>i</w:t>
      </w:r>
      <w:proofErr w:type="spellEnd"/>
      <w:r>
        <w:t>] = a[</w:t>
      </w:r>
      <w:proofErr w:type="spellStart"/>
      <w:r>
        <w:t>minIndex</w:t>
      </w:r>
      <w:proofErr w:type="spellEnd"/>
      <w:r>
        <w:t>];</w:t>
      </w:r>
    </w:p>
    <w:p w14:paraId="10AC7386" w14:textId="77777777" w:rsidR="007A39FD" w:rsidRDefault="007A39FD" w:rsidP="007A39FD">
      <w:r>
        <w:t xml:space="preserve">                a[</w:t>
      </w:r>
      <w:proofErr w:type="spellStart"/>
      <w:r>
        <w:t>minIndex</w:t>
      </w:r>
      <w:proofErr w:type="spellEnd"/>
      <w:r>
        <w:t>] = temp;</w:t>
      </w:r>
    </w:p>
    <w:p w14:paraId="42D88F28" w14:textId="77777777" w:rsidR="007A39FD" w:rsidRDefault="007A39FD" w:rsidP="007A39FD">
      <w:r>
        <w:t xml:space="preserve">            }</w:t>
      </w:r>
    </w:p>
    <w:p w14:paraId="08F8C335" w14:textId="77777777" w:rsidR="007A39FD" w:rsidRDefault="007A39FD" w:rsidP="007A39FD">
      <w:r>
        <w:t xml:space="preserve">        }</w:t>
      </w:r>
    </w:p>
    <w:p w14:paraId="4A657B48" w14:textId="77777777" w:rsidR="007A39FD" w:rsidRDefault="007A39FD" w:rsidP="007A39FD">
      <w:r>
        <w:t xml:space="preserve">        else if (b==2)</w:t>
      </w:r>
    </w:p>
    <w:p w14:paraId="32374762" w14:textId="77777777" w:rsidR="007A39FD" w:rsidRDefault="007A39FD" w:rsidP="007A39FD">
      <w:r>
        <w:t xml:space="preserve">        {</w:t>
      </w:r>
    </w:p>
    <w:p w14:paraId="0DBA465C" w14:textId="77777777" w:rsidR="007A39FD" w:rsidRDefault="007A39FD" w:rsidP="007A39FD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 - 1; ++</w:t>
      </w:r>
      <w:proofErr w:type="spellStart"/>
      <w:r>
        <w:t>i</w:t>
      </w:r>
      <w:proofErr w:type="spellEnd"/>
      <w:r>
        <w:t>)</w:t>
      </w:r>
    </w:p>
    <w:p w14:paraId="3E29DD09" w14:textId="77777777" w:rsidR="007A39FD" w:rsidRDefault="007A39FD" w:rsidP="007A39FD">
      <w:r>
        <w:t xml:space="preserve">            {</w:t>
      </w:r>
    </w:p>
    <w:p w14:paraId="67118326" w14:textId="77777777" w:rsidR="007A39FD" w:rsidRDefault="007A39FD" w:rsidP="007A39FD">
      <w:r>
        <w:t xml:space="preserve">                int </w:t>
      </w:r>
      <w:proofErr w:type="spellStart"/>
      <w:r>
        <w:t>minIndex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14:paraId="25E143B0" w14:textId="77777777" w:rsidR="007A39FD" w:rsidRDefault="007A39FD" w:rsidP="007A39FD">
      <w:r>
        <w:t xml:space="preserve">                for (int j = </w:t>
      </w:r>
      <w:proofErr w:type="spellStart"/>
      <w:r>
        <w:t>i</w:t>
      </w:r>
      <w:proofErr w:type="spellEnd"/>
      <w:r>
        <w:t xml:space="preserve"> + 1; j &lt; </w:t>
      </w:r>
      <w:proofErr w:type="spellStart"/>
      <w:r>
        <w:t>a.length</w:t>
      </w:r>
      <w:proofErr w:type="spellEnd"/>
      <w:r>
        <w:t>; ++j)</w:t>
      </w:r>
    </w:p>
    <w:p w14:paraId="4DEE8C94" w14:textId="77777777" w:rsidR="007A39FD" w:rsidRDefault="007A39FD" w:rsidP="007A39FD">
      <w:r>
        <w:t xml:space="preserve">                {</w:t>
      </w:r>
    </w:p>
    <w:p w14:paraId="5393FB35" w14:textId="77777777" w:rsidR="007A39FD" w:rsidRDefault="007A39FD" w:rsidP="007A39FD">
      <w:r>
        <w:t xml:space="preserve">                    if ((a[j].</w:t>
      </w:r>
      <w:proofErr w:type="spellStart"/>
      <w:r>
        <w:t>getStudio</w:t>
      </w:r>
      <w:proofErr w:type="spellEnd"/>
      <w:r>
        <w:t>()).</w:t>
      </w:r>
      <w:proofErr w:type="spellStart"/>
      <w:r>
        <w:t>compareTo</w:t>
      </w:r>
      <w:proofErr w:type="spellEnd"/>
      <w:r>
        <w:t>(a[</w:t>
      </w:r>
      <w:proofErr w:type="spellStart"/>
      <w:r>
        <w:t>minIndex</w:t>
      </w:r>
      <w:proofErr w:type="spellEnd"/>
      <w:r>
        <w:t>].</w:t>
      </w:r>
      <w:proofErr w:type="spellStart"/>
      <w:r>
        <w:t>getStudio</w:t>
      </w:r>
      <w:proofErr w:type="spellEnd"/>
      <w:r>
        <w:t>()) &gt; 0)</w:t>
      </w:r>
    </w:p>
    <w:p w14:paraId="6F18FA3E" w14:textId="77777777" w:rsidR="007A39FD" w:rsidRDefault="007A39FD" w:rsidP="007A39FD">
      <w:r>
        <w:t xml:space="preserve">                    {</w:t>
      </w:r>
    </w:p>
    <w:p w14:paraId="2C44FC22" w14:textId="77777777" w:rsidR="007A39FD" w:rsidRDefault="007A39FD" w:rsidP="007A39FD">
      <w:r>
        <w:t xml:space="preserve">                        </w:t>
      </w:r>
      <w:proofErr w:type="spellStart"/>
      <w:r>
        <w:t>minIndex</w:t>
      </w:r>
      <w:proofErr w:type="spellEnd"/>
      <w:r>
        <w:t xml:space="preserve"> = j;</w:t>
      </w:r>
    </w:p>
    <w:p w14:paraId="6D89757F" w14:textId="77777777" w:rsidR="007A39FD" w:rsidRDefault="007A39FD" w:rsidP="007A39FD">
      <w:r>
        <w:t xml:space="preserve">                    }</w:t>
      </w:r>
    </w:p>
    <w:p w14:paraId="4D6D7E79" w14:textId="77777777" w:rsidR="007A39FD" w:rsidRDefault="007A39FD" w:rsidP="007A39FD">
      <w:r>
        <w:t xml:space="preserve">                }</w:t>
      </w:r>
    </w:p>
    <w:p w14:paraId="7C99D32D" w14:textId="77777777" w:rsidR="007A39FD" w:rsidRDefault="007A39FD" w:rsidP="007A39FD">
      <w:r>
        <w:lastRenderedPageBreak/>
        <w:t xml:space="preserve">                Movie3 temp = a[</w:t>
      </w:r>
      <w:proofErr w:type="spellStart"/>
      <w:r>
        <w:t>i</w:t>
      </w:r>
      <w:proofErr w:type="spellEnd"/>
      <w:r>
        <w:t>];</w:t>
      </w:r>
    </w:p>
    <w:p w14:paraId="344762C7" w14:textId="77777777" w:rsidR="007A39FD" w:rsidRDefault="007A39FD" w:rsidP="007A39FD">
      <w:r>
        <w:t xml:space="preserve">                a[</w:t>
      </w:r>
      <w:proofErr w:type="spellStart"/>
      <w:r>
        <w:t>i</w:t>
      </w:r>
      <w:proofErr w:type="spellEnd"/>
      <w:r>
        <w:t>] = a[</w:t>
      </w:r>
      <w:proofErr w:type="spellStart"/>
      <w:r>
        <w:t>minIndex</w:t>
      </w:r>
      <w:proofErr w:type="spellEnd"/>
      <w:r>
        <w:t>];</w:t>
      </w:r>
    </w:p>
    <w:p w14:paraId="31A548D5" w14:textId="77777777" w:rsidR="007A39FD" w:rsidRDefault="007A39FD" w:rsidP="007A39FD">
      <w:r>
        <w:t xml:space="preserve">                a[</w:t>
      </w:r>
      <w:proofErr w:type="spellStart"/>
      <w:r>
        <w:t>minIndex</w:t>
      </w:r>
      <w:proofErr w:type="spellEnd"/>
      <w:r>
        <w:t>] = temp;</w:t>
      </w:r>
    </w:p>
    <w:p w14:paraId="2CE7D35F" w14:textId="77777777" w:rsidR="007A39FD" w:rsidRDefault="007A39FD" w:rsidP="007A39FD">
      <w:r>
        <w:t xml:space="preserve">            }</w:t>
      </w:r>
    </w:p>
    <w:p w14:paraId="54A49BA2" w14:textId="77777777" w:rsidR="007A39FD" w:rsidRDefault="007A39FD" w:rsidP="007A39FD">
      <w:r>
        <w:t xml:space="preserve">        }</w:t>
      </w:r>
    </w:p>
    <w:p w14:paraId="49F37190" w14:textId="77777777" w:rsidR="007A39FD" w:rsidRDefault="007A39FD" w:rsidP="007A39FD">
      <w:r>
        <w:t xml:space="preserve">        else</w:t>
      </w:r>
    </w:p>
    <w:p w14:paraId="1B5887BE" w14:textId="77777777" w:rsidR="007A39FD" w:rsidRDefault="007A39FD" w:rsidP="007A39FD">
      <w:r>
        <w:t xml:space="preserve">        {</w:t>
      </w:r>
    </w:p>
    <w:p w14:paraId="2E5C431D" w14:textId="77777777" w:rsidR="007A39FD" w:rsidRDefault="007A39FD" w:rsidP="007A39FD">
      <w:r>
        <w:t xml:space="preserve">            </w:t>
      </w:r>
      <w:proofErr w:type="spellStart"/>
      <w:r>
        <w:t>System.out.println</w:t>
      </w:r>
      <w:proofErr w:type="spellEnd"/>
      <w:r>
        <w:t>("ERROR");</w:t>
      </w:r>
    </w:p>
    <w:p w14:paraId="24878721" w14:textId="77777777" w:rsidR="007A39FD" w:rsidRDefault="007A39FD" w:rsidP="007A39FD">
      <w:r>
        <w:t xml:space="preserve">        }</w:t>
      </w:r>
    </w:p>
    <w:p w14:paraId="7E57BD6C" w14:textId="77777777" w:rsidR="007A39FD" w:rsidRDefault="007A39FD" w:rsidP="007A39FD">
      <w:r>
        <w:t xml:space="preserve">    }</w:t>
      </w:r>
    </w:p>
    <w:p w14:paraId="5154142A" w14:textId="070AE088" w:rsidR="007A39FD" w:rsidRDefault="007A39FD" w:rsidP="007A39FD">
      <w:r>
        <w:t>}</w:t>
      </w:r>
    </w:p>
    <w:sectPr w:rsidR="007A39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NzO2MDGwMLKwMDNV0lEKTi0uzszPAykwrAUA5sgpuywAAAA="/>
  </w:docVars>
  <w:rsids>
    <w:rsidRoot w:val="007A39FD"/>
    <w:rsid w:val="00262D22"/>
    <w:rsid w:val="0042526A"/>
    <w:rsid w:val="00650577"/>
    <w:rsid w:val="007A39FD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39134"/>
  <w15:chartTrackingRefBased/>
  <w15:docId w15:val="{50B33622-8AE6-4C51-B78C-FFD25EDC5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9C2440-81B0-43A0-B687-C9B1D33E0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756A0E-1052-453D-99AC-17379BC7F3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C36093-AF08-48BA-B6F2-F121DE3357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1</Pages>
  <Words>940</Words>
  <Characters>5358</Characters>
  <Application>Microsoft Office Word</Application>
  <DocSecurity>0</DocSecurity>
  <Lines>44</Lines>
  <Paragraphs>12</Paragraphs>
  <ScaleCrop>false</ScaleCrop>
  <Company/>
  <LinksUpToDate>false</LinksUpToDate>
  <CharactersWithSpaces>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4</cp:revision>
  <dcterms:created xsi:type="dcterms:W3CDTF">2020-04-12T14:46:00Z</dcterms:created>
  <dcterms:modified xsi:type="dcterms:W3CDTF">2020-04-13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